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Westpac Banking Corporation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91"/>
        <w:gridCol w:w="5635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eter King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1 2 9155 7713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, Sydney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westpac.com.au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49665136" w:rsidR="00661C78" w:rsidRDefault="00F90DE7">
      <w:r>
        <w:rPr>
          <w:noProof/>
        </w:rPr>
        <w:drawing>
          <wp:inline distT="0" distB="0" distL="0" distR="0" wp14:anchorId="3ABAF981" wp14:editId="0E14A764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B34DB9"/>
    <w:rsid w:val="00C253E7"/>
    <w:rsid w:val="00E12BA5"/>
    <w:rsid w:val="00F632F2"/>
    <w:rsid w:val="00F90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</Words>
  <Characters>210</Characters>
  <Application>Microsoft Office Word</Application>
  <DocSecurity>0</DocSecurity>
  <Lines>1</Lines>
  <Paragraphs>1</Paragraphs>
  <ScaleCrop>false</ScaleCrop>
  <Company/>
  <LinksUpToDate>false</LinksUpToDate>
  <CharactersWithSpaces>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46:00Z</dcterms:modified>
</cp:coreProperties>
</file>